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Germany</w:t>
      </w:r>
      <w:r>
        <w:t xml:space="preserve"> </w:t>
      </w:r>
      <w:r>
        <w:t xml:space="preserve">Frankfurt</w:t>
      </w:r>
    </w:p>
    <w:bookmarkStart w:id="21" w:name="Xd0fb2e5d5b73529b1d92006e60af1bc8905a899"/>
    <w:p>
      <w:pPr>
        <w:pStyle w:val="Heading1"/>
      </w:pPr>
      <w:r>
        <w:t xml:space="preserve">Internship Application Letter for Marketing Manager Position</w:t>
      </w:r>
    </w:p>
    <w:bookmarkStart w:id="20" w:name="Xac912e078ac33d194f140072b029f23b7871c70"/>
    <w:p>
      <w:pPr>
        <w:pStyle w:val="Heading2"/>
      </w:pPr>
      <w:r>
        <w:t xml:space="preserve">Application to [Company Name] - Frankfurt am Main, Germany</w:t>
      </w:r>
    </w:p>
    <w:p>
      <w:pPr>
        <w:pStyle w:val="FirstParagraph"/>
      </w:pPr>
      <w:r>
        <w:t xml:space="preserve">Dear Hiring Manager,</w:t>
      </w:r>
    </w:p>
    <w:p>
      <w:pPr>
        <w:pStyle w:val="BodyText"/>
      </w:pPr>
      <w:r>
        <w:t xml:space="preserve">I am writing to express my enthusiastic interest in the Marketing Manager Internship position at [Company Name], as advertised on LinkedIn. With a profound passion for digital marketing innovation, a strong academic foundation in international business, and deep-rooted connections to the vibrant economic ecosystem of Germany Frankfurt, I am confident that my skills align precisely with your requirements for this</w:t>
      </w:r>
      <w:r>
        <w:t xml:space="preserve"> </w:t>
      </w:r>
      <w:r>
        <w:rPr>
          <w:bCs/>
          <w:b/>
        </w:rPr>
        <w:t xml:space="preserve">Internship Application Letter</w:t>
      </w:r>
      <w:r>
        <w:t xml:space="preserve">.</w:t>
      </w:r>
    </w:p>
    <w:p>
      <w:pPr>
        <w:pStyle w:val="BodyText"/>
      </w:pPr>
      <w:r>
        <w:t xml:space="preserve">Frankfurt am Main is not merely a location on a map—it represents the beating heart of European finance and marketing strategy. As the financial capital of Germany, Frankfurt hosts global headquarters like Deutsche Bank, Goethe University’s renowned business school, and countless multinational corporations. This dynamic environment has profoundly shaped my professional aspirations. During my Master’s in International Marketing at Goethe University Frankfurt, I immersed myself in the unique challenges of positioning brands within the DACH market (Deutschland, Österreich, Schweiz), analyzing campaigns that leveraged Frankfurt’s strategic location for EU-wide impact. My academic projects consistently focused on optimizing customer journeys across German digital landscapes while adhering to stringent GDPR compliance standards—a critical requirement for any marketing role in</w:t>
      </w:r>
      <w:r>
        <w:t xml:space="preserve"> </w:t>
      </w:r>
      <w:r>
        <w:rPr>
          <w:bCs/>
          <w:b/>
        </w:rPr>
        <w:t xml:space="preserve">Germany Frankfurt</w:t>
      </w:r>
      <w:r>
        <w:t xml:space="preserve">.</w:t>
      </w:r>
    </w:p>
    <w:p>
      <w:pPr>
        <w:pStyle w:val="BodyText"/>
      </w:pPr>
      <w:r>
        <w:t xml:space="preserve">My internship at a Berlin-based fintech startup provided me with hands-on experience that directly translates to the responsibilities outlined in your job description. I managed social media campaigns targeting German-speaking audiences, resulting in a 35% increase in engagement and a 22% conversion rate uplift through hyper-localized content. Crucially, I developed SEO strategies for the German market by analyzing regional search trends (e.g., "digital banking" vs. "Online-Banking"), which boosted organic traffic by 48%. This experience taught me how to balance creativity with data-driven precision—a hallmark of successful</w:t>
      </w:r>
      <w:r>
        <w:t xml:space="preserve"> </w:t>
      </w:r>
      <w:r>
        <w:rPr>
          <w:bCs/>
          <w:b/>
        </w:rPr>
        <w:t xml:space="preserve">Marketing Manager</w:t>
      </w:r>
      <w:r>
        <w:t xml:space="preserve"> </w:t>
      </w:r>
      <w:r>
        <w:t xml:space="preserve">roles in Frankfurt’s competitive environment.</w:t>
      </w:r>
    </w:p>
    <w:p>
      <w:pPr>
        <w:pStyle w:val="BodyText"/>
      </w:pPr>
      <w:r>
        <w:t xml:space="preserve">What excites me most about [Company Name] is your commitment to innovative, sustainable marketing within the Frankfurt hub. Your recent campaign for [Mention Specific Campaign/Project, e.g., "the ESG-focused fintech platform at the Frankfurter Sparkasse"] exemplifies the strategic thinking I aim to contribute. Having attended the ITB Berlin trade fair in Frankfurt last year (an event central to Germany’s tourism marketing scene), I witnessed firsthand how companies like yours leverage Frankfurt’s infrastructure for cross-border collaboration. I am eager to apply my skills in Google Analytics, HubSpot, and social media advertising to support your team in developing similar high-impact initiatives.</w:t>
      </w:r>
    </w:p>
    <w:p>
      <w:pPr>
        <w:pStyle w:val="BodyText"/>
      </w:pPr>
      <w:r>
        <w:t xml:space="preserve">My fluency in German (C1 level) and English (native proficiency), combined with my understanding of German business culture, positions me to integrate seamlessly into your Frankfurt-based team. I’ve also completed the "Digital Marketing Strategy for European Markets" certification through the Frankfurt School of Finance &amp; Management—a program deeply rooted in the city’s academic-industry partnerships. This coursework covered GDPR-compliant email marketing, multilingual SEO for EU regions, and cultural nuances in consumer behavior across</w:t>
      </w:r>
      <w:r>
        <w:t xml:space="preserve"> </w:t>
      </w:r>
      <w:r>
        <w:rPr>
          <w:bCs/>
          <w:b/>
        </w:rPr>
        <w:t xml:space="preserve">Germany Frankfurt</w:t>
      </w:r>
      <w:r>
        <w:t xml:space="preserve">. For instance, I studied how luxury brands like Hermès tailor campaigns for Frankfurters who prioritize both digital convenience and traditional craftsmanship—a balance your company embodies.</w:t>
      </w:r>
    </w:p>
    <w:p>
      <w:pPr>
        <w:pStyle w:val="BodyText"/>
      </w:pPr>
      <w:r>
        <w:t xml:space="preserve">I understand that this</w:t>
      </w:r>
      <w:r>
        <w:t xml:space="preserve"> </w:t>
      </w:r>
      <w:r>
        <w:rPr>
          <w:bCs/>
          <w:b/>
        </w:rPr>
        <w:t xml:space="preserve">Internship Application Letter</w:t>
      </w:r>
      <w:r>
        <w:t xml:space="preserve"> </w:t>
      </w:r>
      <w:r>
        <w:t xml:space="preserve">represents a critical opportunity to learn from industry leaders in one of the world’s most influential marketing hubs. Frankfurt’s role as a gateway to Europe means every campaign I develop could influence markets from Amsterdam to Zurich. My academic projects reflect this scope: I led a team in creating a social media strategy for "Frankfurt Startups Week" that attracted over 5,000 participants through targeted LinkedIn ads and Instagram collaborations with local influencers. This experience demonstrated my ability to execute cross-functional campaigns—mirroring the collaborative ethos you value at [Company Name].</w:t>
      </w:r>
    </w:p>
    <w:p>
      <w:pPr>
        <w:pStyle w:val="BodyText"/>
      </w:pPr>
      <w:r>
        <w:t xml:space="preserve">Beyond technical skills, I bring a proactive mindset cultivated through involvement in the Frankfurt Marketing Association (FMA). As a volunteer coordinator for their "Digital Transformation for SMEs" workshop series, I connected local businesses with digital tools while navigating German regulatory frameworks. This reinforced my belief that effective marketing must prioritize ethical data use—a principle central to your company’s mission. In Frankfurt, where consumers demand transparency as much as innovation, this approach is not optional—it’s essential for sustainable growth.</w:t>
      </w:r>
    </w:p>
    <w:p>
      <w:pPr>
        <w:pStyle w:val="BodyText"/>
      </w:pPr>
      <w:r>
        <w:t xml:space="preserve">I am particularly drawn to your focus on data-driven storytelling. At Goethe University, I developed a case study analyzing how Deutsche Bank’s "Your Digital Future" campaign increased brand affinity among Frankfurt’s young professionals by emphasizing local relevance. My analysis highlighted how integrating regional narratives (e.g., referencing the Main River as a symbol of innovation) boosted emotional engagement by 30% compared to generic EU-wide campaigns. I am eager to bring this localized strategic lens to your team, ensuring our</w:t>
      </w:r>
      <w:r>
        <w:t xml:space="preserve"> </w:t>
      </w:r>
      <w:r>
        <w:rPr>
          <w:bCs/>
          <w:b/>
        </w:rPr>
        <w:t xml:space="preserve">Marketing Manager</w:t>
      </w:r>
      <w:r>
        <w:t xml:space="preserve"> </w:t>
      </w:r>
      <w:r>
        <w:t xml:space="preserve">initiatives resonate deeply with Frankfurt’s diverse audience while scaling across Germany.</w:t>
      </w:r>
    </w:p>
    <w:p>
      <w:pPr>
        <w:pStyle w:val="BodyText"/>
      </w:pPr>
      <w:r>
        <w:t xml:space="preserve">Frankfurt’s energy is infectious—where the Römerberg square buzzes with international professionals, and the skyline blends historic architecture with cutting-edge innovation. I am not just seeking an internship; I am seeking to contribute to this ecosystem from day one. My portfolio includes a detailed campaign plan for a Frankfurt-based sustainable fashion brand, featuring localized Instagram content targeting eco-conscious millennials in the Rhein-Main region. I would welcome the chance to discuss how my proactive approach and local market insights can support your goals.</w:t>
      </w:r>
    </w:p>
    <w:p>
      <w:pPr>
        <w:pStyle w:val="BodyText"/>
      </w:pPr>
      <w:r>
        <w:t xml:space="preserve">Thank you for considering this</w:t>
      </w:r>
      <w:r>
        <w:t xml:space="preserve"> </w:t>
      </w:r>
      <w:r>
        <w:rPr>
          <w:bCs/>
          <w:b/>
        </w:rPr>
        <w:t xml:space="preserve">Internship Application Letter</w:t>
      </w:r>
      <w:r>
        <w:t xml:space="preserve"> </w:t>
      </w:r>
      <w:r>
        <w:t xml:space="preserve">for the Marketing Manager internship position at [Company Name] in Germany Frankfurt. My resume, attached for your review, provides further detail on my qualifications and achievements. I am available for an interview at your earliest convenience and can be reached via email or phone within Frankfurt’s business hours.</w:t>
      </w:r>
    </w:p>
    <w:p>
      <w:pPr>
        <w:pStyle w:val="BodyText"/>
      </w:pPr>
      <w:r>
        <w:t xml:space="preserve">With sincere enthusiasm,</w:t>
      </w:r>
    </w:p>
    <w:p>
      <w:pPr>
        <w:pStyle w:val="BodyText"/>
      </w:pPr>
      <w:r>
        <w:t xml:space="preserve">[Your Full Name]</w:t>
      </w:r>
    </w:p>
    <w:p>
      <w:pPr>
        <w:pStyle w:val="BodyText"/>
      </w:pPr>
      <w:r>
        <w:t xml:space="preserve">Email: your.email@domain.com | Phone: +49 123 456789 | LinkedIn: linkedin.com/in/yourprofile</w:t>
      </w:r>
    </w:p>
    <w:p>
      <w:pPr>
        <w:pStyle w:val="BodyText"/>
      </w:pPr>
      <w:r>
        <w:t xml:space="preserve">Address (Frankfurt): [Your Address, e.g., "Zimmerstraße 42, Frankfurt am Main"]</w:t>
      </w:r>
    </w:p>
    <w:p>
      <w:pPr>
        <w:pStyle w:val="BodyText"/>
      </w:pPr>
      <w:r>
        <w:rPr>
          <w:bCs/>
          <w:b/>
        </w:rPr>
        <w:t xml:space="preserve">Note for Applicant:</w:t>
      </w:r>
      <w:r>
        <w:t xml:space="preserve"> </w:t>
      </w:r>
      <w:r>
        <w:t xml:space="preserve">This document is structured as a formal</w:t>
      </w:r>
      <w:r>
        <w:t xml:space="preserve"> </w:t>
      </w:r>
      <w:r>
        <w:rPr>
          <w:iCs/>
          <w:i/>
        </w:rPr>
        <w:t xml:space="preserve">Internship Application Letter</w:t>
      </w:r>
      <w:r>
        <w:t xml:space="preserve">, specifically tailored for a Marketing Manager internship role within the Frankfurt, Germany business landscape. All keywords (</w:t>
      </w:r>
      <w:r>
        <w:rPr>
          <w:iCs/>
          <w:i/>
        </w:rPr>
        <w:t xml:space="preserve">Internship Application Letter, Marketing Manager, Germany Frankfurt</w:t>
      </w:r>
      <w:r>
        <w:t xml:space="preserve">) are integrated contextually to meet ATS (Applicant Tracking System) requirements while maintaining natural language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 Germany Frankfurt</dc:title>
  <dc:creator/>
  <cp:keywords/>
  <dcterms:created xsi:type="dcterms:W3CDTF">2026-07-23T05:39:11Z</dcterms:created>
  <dcterms:modified xsi:type="dcterms:W3CDTF">2026-07-23T05:39:11Z</dcterms:modified>
</cp:coreProperties>
</file>

<file path=docProps/custom.xml><?xml version="1.0" encoding="utf-8"?>
<Properties xmlns="http://schemas.openxmlformats.org/officeDocument/2006/custom-properties" xmlns:vt="http://schemas.openxmlformats.org/officeDocument/2006/docPropsVTypes"/>
</file>